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ECE5E" w14:textId="409B0AF6" w:rsidR="00D44EE5" w:rsidRDefault="00D44EE5" w:rsidP="005D1BA3">
      <w:pPr>
        <w:rPr>
          <w:rFonts w:ascii="BankGothic Md BT" w:hAnsi="BankGothic Md BT"/>
          <w:sz w:val="20"/>
          <w:szCs w:val="20"/>
        </w:rPr>
      </w:pPr>
    </w:p>
    <w:p w14:paraId="545FD7AB" w14:textId="77777777" w:rsidR="003335AE" w:rsidRDefault="003335AE" w:rsidP="005D1BA3">
      <w:pPr>
        <w:rPr>
          <w:rFonts w:ascii="BankGothic Md BT" w:hAnsi="BankGothic Md BT"/>
          <w:sz w:val="20"/>
          <w:szCs w:val="20"/>
        </w:rPr>
      </w:pPr>
    </w:p>
    <w:p w14:paraId="7BE1AE0F" w14:textId="77777777" w:rsidR="003335AE" w:rsidRDefault="003335AE" w:rsidP="005D1BA3">
      <w:pPr>
        <w:rPr>
          <w:rFonts w:ascii="BankGothic Md BT" w:hAnsi="BankGothic Md BT"/>
          <w:sz w:val="20"/>
          <w:szCs w:val="20"/>
        </w:rPr>
      </w:pPr>
    </w:p>
    <w:p w14:paraId="1BDF67B8" w14:textId="77777777" w:rsidR="003335AE" w:rsidRDefault="003335AE" w:rsidP="005D1BA3">
      <w:pPr>
        <w:rPr>
          <w:rFonts w:ascii="BankGothic Md BT" w:hAnsi="BankGothic Md BT"/>
          <w:sz w:val="20"/>
          <w:szCs w:val="20"/>
        </w:rPr>
      </w:pPr>
    </w:p>
    <w:p w14:paraId="649AB178" w14:textId="77777777" w:rsidR="003335AE" w:rsidRDefault="003335AE" w:rsidP="005D1BA3">
      <w:pPr>
        <w:rPr>
          <w:rFonts w:ascii="BankGothic Md BT" w:hAnsi="BankGothic Md BT"/>
          <w:sz w:val="20"/>
          <w:szCs w:val="20"/>
        </w:rPr>
      </w:pPr>
    </w:p>
    <w:p w14:paraId="1D972834" w14:textId="77777777" w:rsidR="003335AE" w:rsidRDefault="003335AE" w:rsidP="005D1BA3">
      <w:pPr>
        <w:rPr>
          <w:rFonts w:ascii="BankGothic Md BT" w:hAnsi="BankGothic Md BT"/>
          <w:sz w:val="20"/>
          <w:szCs w:val="20"/>
        </w:rPr>
      </w:pPr>
    </w:p>
    <w:p w14:paraId="1078BF62" w14:textId="77777777" w:rsidR="0072197B" w:rsidRDefault="003335AE" w:rsidP="0072197B">
      <w:pPr>
        <w:jc w:val="center"/>
        <w:rPr>
          <w:rFonts w:ascii="BankGothic Md BT" w:hAnsi="BankGothic Md BT"/>
          <w:sz w:val="28"/>
          <w:szCs w:val="28"/>
        </w:rPr>
      </w:pPr>
      <w:r>
        <w:rPr>
          <w:rFonts w:ascii="BankGothic Md BT" w:hAnsi="BankGothic Md BT"/>
          <w:noProof/>
          <w:sz w:val="28"/>
          <w:szCs w:val="28"/>
        </w:rPr>
        <w:pict w14:anchorId="387860FB">
          <v:shapetype id="_x0000_t202" coordsize="21600,21600" o:spt="202" path="m,l,21600r21600,l21600,xe">
            <v:stroke joinstyle="miter"/>
            <v:path gradientshapeok="t" o:connecttype="rect"/>
          </v:shapetype>
          <v:shape id="_x0000_s2094" type="#_x0000_t202" style="position:absolute;left:0;text-align:left;margin-left:21.75pt;margin-top:9.55pt;width:7in;height:824.7pt;z-index:1" stroked="f">
            <v:textbox>
              <w:txbxContent>
                <w:p w14:paraId="7D2D5B97" w14:textId="77777777" w:rsidR="00A2749A" w:rsidRPr="00356941" w:rsidRDefault="003335AE" w:rsidP="00A2749A">
                  <w:pPr>
                    <w:jc w:val="center"/>
                    <w:rPr>
                      <w:rFonts w:ascii="Arial" w:hAnsi="Arial" w:cs="Arial"/>
                      <w:color w:val="000000"/>
                      <w:sz w:val="28"/>
                      <w:szCs w:val="28"/>
                      <w:u w:val="single"/>
                    </w:rPr>
                  </w:pPr>
                  <w:r w:rsidRPr="00356941">
                    <w:rPr>
                      <w:rFonts w:ascii="Arial" w:hAnsi="Arial" w:cs="Arial"/>
                      <w:b/>
                      <w:color w:val="000000"/>
                      <w:sz w:val="28"/>
                      <w:szCs w:val="28"/>
                    </w:rPr>
                    <w:t>TRAINING AGREEMENT</w:t>
                  </w:r>
                </w:p>
                <w:p w14:paraId="501FAAF6" w14:textId="77777777" w:rsidR="00A34BBF" w:rsidRPr="003335AE" w:rsidRDefault="00A34BBF" w:rsidP="00A2749A">
                  <w:pPr>
                    <w:jc w:val="both"/>
                    <w:rPr>
                      <w:rFonts w:ascii="BankGothic Md BT" w:hAnsi="BankGothic Md BT"/>
                      <w:color w:val="000000"/>
                      <w:sz w:val="26"/>
                      <w:szCs w:val="28"/>
                      <w:u w:val="single"/>
                    </w:rPr>
                  </w:pPr>
                </w:p>
                <w:p w14:paraId="69EE89FD" w14:textId="77777777" w:rsidR="00A57FF6" w:rsidRPr="003335AE" w:rsidRDefault="00631C9E" w:rsidP="00A2749A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>Student Name: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ab/>
                    <w:t xml:space="preserve">_________________________ </w:t>
                  </w:r>
                  <w:r w:rsidR="00283DA9">
                    <w:rPr>
                      <w:rFonts w:ascii="Arial" w:hAnsi="Arial" w:cs="Arial"/>
                      <w:color w:val="000000"/>
                      <w:sz w:val="22"/>
                    </w:rPr>
                    <w:t xml:space="preserve">             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>Course/Section</w:t>
                  </w:r>
                  <w:r w:rsidR="00A57FF6" w:rsidRPr="003335AE">
                    <w:rPr>
                      <w:rFonts w:ascii="Arial" w:hAnsi="Arial" w:cs="Arial"/>
                      <w:color w:val="000000"/>
                      <w:sz w:val="22"/>
                    </w:rPr>
                    <w:t>: ___________</w:t>
                  </w:r>
                  <w:r w:rsidR="003335AE">
                    <w:rPr>
                      <w:rFonts w:ascii="Arial" w:hAnsi="Arial" w:cs="Arial"/>
                      <w:color w:val="000000"/>
                      <w:sz w:val="22"/>
                    </w:rPr>
                    <w:t>_</w:t>
                  </w:r>
                  <w:r w:rsidR="00A57FF6" w:rsidRPr="003335AE">
                    <w:rPr>
                      <w:rFonts w:ascii="Arial" w:hAnsi="Arial" w:cs="Arial"/>
                      <w:color w:val="000000"/>
                      <w:sz w:val="22"/>
                    </w:rPr>
                    <w:t>____</w:t>
                  </w:r>
                  <w:r w:rsidR="003335AE">
                    <w:rPr>
                      <w:rFonts w:ascii="Arial" w:hAnsi="Arial" w:cs="Arial"/>
                      <w:color w:val="000000"/>
                      <w:sz w:val="22"/>
                    </w:rPr>
                    <w:t>_</w:t>
                  </w:r>
                </w:p>
                <w:p w14:paraId="7F309AF4" w14:textId="77777777" w:rsidR="00A57FF6" w:rsidRPr="003335AE" w:rsidRDefault="00283DA9" w:rsidP="00A2749A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  <w:r>
                    <w:rPr>
                      <w:rFonts w:ascii="Arial" w:hAnsi="Arial" w:cs="Arial"/>
                      <w:color w:val="000000"/>
                      <w:sz w:val="22"/>
                    </w:rPr>
                    <w:t xml:space="preserve"> </w:t>
                  </w:r>
                </w:p>
                <w:p w14:paraId="06B58000" w14:textId="77777777" w:rsidR="00A57FF6" w:rsidRPr="003335AE" w:rsidRDefault="00A57FF6" w:rsidP="00A2749A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Company Name: 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ab/>
                    <w:t>_________________________</w:t>
                  </w:r>
                  <w:r w:rsidR="004D240A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</w:t>
                  </w:r>
                  <w:r w:rsidR="00283DA9">
                    <w:rPr>
                      <w:rFonts w:ascii="Arial" w:hAnsi="Arial" w:cs="Arial"/>
                      <w:color w:val="000000"/>
                      <w:sz w:val="22"/>
                    </w:rPr>
                    <w:t xml:space="preserve">             </w:t>
                  </w:r>
                  <w:r w:rsidR="004D240A" w:rsidRPr="003335AE">
                    <w:rPr>
                      <w:rFonts w:ascii="Arial" w:hAnsi="Arial" w:cs="Arial"/>
                      <w:color w:val="000000"/>
                      <w:sz w:val="22"/>
                    </w:rPr>
                    <w:t>Representative: _______________</w:t>
                  </w:r>
                  <w:r w:rsidR="003335AE">
                    <w:rPr>
                      <w:rFonts w:ascii="Arial" w:hAnsi="Arial" w:cs="Arial"/>
                      <w:color w:val="000000"/>
                      <w:sz w:val="22"/>
                    </w:rPr>
                    <w:t>_</w:t>
                  </w:r>
                  <w:r w:rsidR="004D240A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_ </w:t>
                  </w:r>
                </w:p>
                <w:p w14:paraId="7BFC2F20" w14:textId="77777777" w:rsidR="005D255C" w:rsidRPr="003335AE" w:rsidRDefault="005D255C" w:rsidP="00A2749A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</w:p>
                <w:p w14:paraId="14A8E87F" w14:textId="77777777" w:rsidR="00A34BBF" w:rsidRPr="003335AE" w:rsidRDefault="00A57FF6" w:rsidP="00A2749A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Company Address: 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ab/>
                    <w:t>_________________________</w:t>
                  </w:r>
                  <w:r w:rsidR="00624405" w:rsidRPr="003335AE">
                    <w:rPr>
                      <w:rFonts w:ascii="Arial" w:hAnsi="Arial" w:cs="Arial"/>
                      <w:color w:val="000000"/>
                      <w:sz w:val="22"/>
                    </w:rPr>
                    <w:t>____________</w:t>
                  </w:r>
                  <w:r w:rsidR="00631C9E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</w:t>
                  </w:r>
                  <w:r w:rsidR="00283DA9">
                    <w:rPr>
                      <w:rFonts w:ascii="Arial" w:hAnsi="Arial" w:cs="Arial"/>
                      <w:color w:val="000000"/>
                      <w:sz w:val="22"/>
                    </w:rPr>
                    <w:t xml:space="preserve"> </w:t>
                  </w:r>
                  <w:r w:rsidR="004D240A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Tel. </w:t>
                  </w:r>
                  <w:r w:rsidR="00624405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No. </w:t>
                  </w:r>
                  <w:r w:rsid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</w:t>
                  </w:r>
                  <w:r w:rsidR="00624405" w:rsidRPr="003335AE">
                    <w:rPr>
                      <w:rFonts w:ascii="Arial" w:hAnsi="Arial" w:cs="Arial"/>
                      <w:color w:val="000000"/>
                      <w:sz w:val="22"/>
                    </w:rPr>
                    <w:t>________</w:t>
                  </w:r>
                  <w:r w:rsidR="003335AE">
                    <w:rPr>
                      <w:rFonts w:ascii="Arial" w:hAnsi="Arial" w:cs="Arial"/>
                      <w:color w:val="000000"/>
                      <w:sz w:val="22"/>
                    </w:rPr>
                    <w:t>_</w:t>
                  </w:r>
                  <w:r w:rsidR="00624405" w:rsidRPr="003335AE">
                    <w:rPr>
                      <w:rFonts w:ascii="Arial" w:hAnsi="Arial" w:cs="Arial"/>
                      <w:color w:val="000000"/>
                      <w:sz w:val="22"/>
                    </w:rPr>
                    <w:t>__</w:t>
                  </w:r>
                </w:p>
                <w:p w14:paraId="2EEC0C01" w14:textId="77777777" w:rsidR="00624405" w:rsidRPr="00A7724F" w:rsidRDefault="00624405" w:rsidP="00A2749A">
                  <w:pPr>
                    <w:jc w:val="both"/>
                    <w:rPr>
                      <w:rFonts w:ascii="Arial" w:hAnsi="Arial" w:cs="Arial"/>
                      <w:color w:val="000000"/>
                    </w:rPr>
                  </w:pPr>
                </w:p>
                <w:p w14:paraId="30956139" w14:textId="77777777" w:rsidR="00624405" w:rsidRPr="003335AE" w:rsidRDefault="00624405" w:rsidP="003335AE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ab/>
                    <w:t xml:space="preserve">The purpose of this memorandum is to set forth a plan for training the student who is enrolled in any </w:t>
                  </w:r>
                  <w:r w:rsidR="00D23702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course/s being offered by </w:t>
                  </w:r>
                  <w:smartTag w:uri="urn:schemas-microsoft-com:office:smarttags" w:element="place">
                    <w:smartTag w:uri="urn:schemas-microsoft-com:office:smarttags" w:element="PlaceType">
                      <w:r w:rsidR="00D23702" w:rsidRPr="003335AE">
                        <w:rPr>
                          <w:rFonts w:ascii="Arial" w:hAnsi="Arial" w:cs="Arial"/>
                          <w:color w:val="000000"/>
                          <w:sz w:val="22"/>
                        </w:rPr>
                        <w:t>College</w:t>
                      </w:r>
                    </w:smartTag>
                    <w:r w:rsidR="00D23702" w:rsidRPr="003335AE">
                      <w:rPr>
                        <w:rFonts w:ascii="Arial" w:hAnsi="Arial" w:cs="Arial"/>
                        <w:color w:val="000000"/>
                        <w:sz w:val="22"/>
                      </w:rPr>
                      <w:t xml:space="preserve"> of </w:t>
                    </w:r>
                    <w:smartTag w:uri="urn:schemas-microsoft-com:office:smarttags" w:element="PlaceName">
                      <w:r w:rsidR="00D23702" w:rsidRPr="003335AE">
                        <w:rPr>
                          <w:rFonts w:ascii="Arial" w:hAnsi="Arial" w:cs="Arial"/>
                          <w:color w:val="000000"/>
                          <w:sz w:val="22"/>
                        </w:rPr>
                        <w:t>Computer Studies</w:t>
                      </w:r>
                    </w:smartTag>
                  </w:smartTag>
                  <w:r w:rsidR="00EC372B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as a completion of the curriculum in order that maximum learning and job proficiency may be achieved by the student trainee. A list of work experience under each unit of the course of study </w:t>
                  </w:r>
                  <w:r w:rsidR="00070985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is shown on the </w:t>
                  </w:r>
                  <w:r w:rsidR="005E7E33" w:rsidRPr="003335AE">
                    <w:rPr>
                      <w:rFonts w:ascii="Arial" w:hAnsi="Arial" w:cs="Arial"/>
                      <w:color w:val="000000"/>
                      <w:sz w:val="22"/>
                    </w:rPr>
                    <w:t>weekly journal report</w:t>
                  </w:r>
                  <w:r w:rsidR="00070985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as the type of experience expected to be learned from </w:t>
                  </w:r>
                  <w:proofErr w:type="gramStart"/>
                  <w:r w:rsidR="00070985" w:rsidRPr="003335AE">
                    <w:rPr>
                      <w:rFonts w:ascii="Arial" w:hAnsi="Arial" w:cs="Arial"/>
                      <w:color w:val="000000"/>
                      <w:sz w:val="22"/>
                    </w:rPr>
                    <w:t>on the job</w:t>
                  </w:r>
                  <w:proofErr w:type="gramEnd"/>
                  <w:r w:rsidR="00070985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training in the </w:t>
                  </w:r>
                  <w:r w:rsidR="005E7E33" w:rsidRPr="003335AE">
                    <w:rPr>
                      <w:rFonts w:ascii="Arial" w:hAnsi="Arial" w:cs="Arial"/>
                      <w:color w:val="000000"/>
                      <w:sz w:val="22"/>
                    </w:rPr>
                    <w:t>field of ICT</w:t>
                  </w:r>
                  <w:r w:rsidR="00C14C34" w:rsidRPr="003335AE">
                    <w:rPr>
                      <w:rFonts w:ascii="Arial" w:hAnsi="Arial" w:cs="Arial"/>
                      <w:color w:val="000000"/>
                      <w:sz w:val="22"/>
                    </w:rPr>
                    <w:t>.</w:t>
                  </w:r>
                </w:p>
                <w:p w14:paraId="6DBF9FE5" w14:textId="77777777" w:rsidR="00C14C34" w:rsidRPr="003335AE" w:rsidRDefault="00C14C34" w:rsidP="003335AE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</w:p>
                <w:p w14:paraId="6B660C60" w14:textId="77777777" w:rsidR="00293EB3" w:rsidRPr="003335AE" w:rsidRDefault="00C14C34" w:rsidP="003335AE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ab/>
                    <w:t xml:space="preserve">The student agrees to work and study diligently </w:t>
                  </w:r>
                  <w:r w:rsidR="006C53C1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both when receiving 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>ICT industry</w:t>
                  </w:r>
                  <w:r w:rsidR="006C53C1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experience </w:t>
                  </w:r>
                  <w:r w:rsidR="007B5C2A" w:rsidRPr="003335AE">
                    <w:rPr>
                      <w:rFonts w:ascii="Arial" w:hAnsi="Arial" w:cs="Arial"/>
                      <w:color w:val="000000"/>
                      <w:sz w:val="22"/>
                    </w:rPr>
                    <w:t>and when attending school. The student also agree</w:t>
                  </w:r>
                  <w:r w:rsidR="005373DE" w:rsidRPr="003335AE">
                    <w:rPr>
                      <w:rFonts w:ascii="Arial" w:hAnsi="Arial" w:cs="Arial"/>
                      <w:color w:val="000000"/>
                      <w:sz w:val="22"/>
                    </w:rPr>
                    <w:t>s to take advantage of every opportunity to improve the skill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>s</w:t>
                  </w:r>
                  <w:r w:rsidR="005373DE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, knowledge, and values </w:t>
                  </w:r>
                  <w:proofErr w:type="gramStart"/>
                  <w:r w:rsidR="005373DE" w:rsidRPr="003335AE">
                    <w:rPr>
                      <w:rFonts w:ascii="Arial" w:hAnsi="Arial" w:cs="Arial"/>
                      <w:color w:val="000000"/>
                      <w:sz w:val="22"/>
                    </w:rPr>
                    <w:t>in order to</w:t>
                  </w:r>
                  <w:proofErr w:type="gramEnd"/>
                  <w:r w:rsidR="005373DE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</w:t>
                  </w:r>
                  <w:r w:rsidR="00960D69" w:rsidRPr="003335AE">
                    <w:rPr>
                      <w:rFonts w:ascii="Arial" w:hAnsi="Arial" w:cs="Arial"/>
                      <w:color w:val="000000"/>
                      <w:sz w:val="22"/>
                    </w:rPr>
                    <w:t>qualify as globally competitive I</w:t>
                  </w:r>
                  <w:r w:rsidR="005E7E33" w:rsidRPr="003335AE">
                    <w:rPr>
                      <w:rFonts w:ascii="Arial" w:hAnsi="Arial" w:cs="Arial"/>
                      <w:color w:val="000000"/>
                      <w:sz w:val="22"/>
                    </w:rPr>
                    <w:t>C</w:t>
                  </w:r>
                  <w:r w:rsidR="00960D69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T professional.  It is understood that the trainee will </w:t>
                  </w:r>
                  <w:r w:rsidR="00293EB3" w:rsidRPr="003335AE">
                    <w:rPr>
                      <w:rFonts w:ascii="Arial" w:hAnsi="Arial" w:cs="Arial"/>
                      <w:color w:val="000000"/>
                      <w:sz w:val="22"/>
                    </w:rPr>
                    <w:t>observe the same regulations which apply to other employees.</w:t>
                  </w:r>
                </w:p>
                <w:p w14:paraId="44F5A633" w14:textId="77777777" w:rsidR="00293EB3" w:rsidRPr="003335AE" w:rsidRDefault="00293EB3" w:rsidP="003335AE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</w:p>
                <w:p w14:paraId="1EF5DEF3" w14:textId="2CF5058B" w:rsidR="00293EB3" w:rsidRPr="003335AE" w:rsidRDefault="00293EB3" w:rsidP="003335AE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ab/>
                    <w:t xml:space="preserve">The 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>Host</w:t>
                  </w:r>
                  <w:r w:rsidR="005D1448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>T</w:t>
                  </w:r>
                  <w:r w:rsidR="005D1448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raining 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Establishment (HTE) 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agrees to work and assist our training program in giving the students the </w:t>
                  </w:r>
                  <w:r w:rsidR="00467B0F" w:rsidRPr="003335AE">
                    <w:rPr>
                      <w:rFonts w:ascii="Arial" w:hAnsi="Arial" w:cs="Arial"/>
                      <w:color w:val="000000"/>
                      <w:sz w:val="22"/>
                    </w:rPr>
                    <w:t>well-rounded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</w:t>
                  </w:r>
                  <w:r w:rsidR="00C9534F" w:rsidRPr="003335AE">
                    <w:rPr>
                      <w:rFonts w:ascii="Arial" w:hAnsi="Arial" w:cs="Arial"/>
                      <w:color w:val="000000"/>
                      <w:sz w:val="22"/>
                    </w:rPr>
                    <w:t>training by assigning the students several phases of computer related work</w:t>
                  </w:r>
                  <w:r w:rsidR="009601A4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during the training period. </w:t>
                  </w:r>
                  <w:r w:rsidR="001C2CDF" w:rsidRPr="003335AE">
                    <w:rPr>
                      <w:rFonts w:ascii="Arial" w:hAnsi="Arial" w:cs="Arial"/>
                      <w:color w:val="000000"/>
                      <w:sz w:val="22"/>
                    </w:rPr>
                    <w:t>Training</w:t>
                  </w:r>
                  <w:r w:rsidR="009601A4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officer </w:t>
                  </w:r>
                  <w:r w:rsidR="009601A4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usually 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a </w:t>
                  </w:r>
                  <w:r w:rsidR="009601A4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supervisor or 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>department head</w:t>
                  </w:r>
                  <w:r w:rsidR="009601A4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may be appointed to direct the students job </w:t>
                  </w:r>
                  <w:r w:rsidR="001C2CDF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training in each of the work assigned. At the end of the training period, the employer will complete the </w:t>
                  </w:r>
                  <w:r w:rsidR="005E7E33" w:rsidRPr="003335AE">
                    <w:rPr>
                      <w:rFonts w:ascii="Arial" w:hAnsi="Arial" w:cs="Arial"/>
                      <w:color w:val="000000"/>
                      <w:sz w:val="22"/>
                    </w:rPr>
                    <w:t>ICT JOB</w:t>
                  </w:r>
                  <w:r w:rsidR="002A7A4E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PROFICIENCY RATING SHEET which gives an evaluation of the performance and personality of the student trainee.</w:t>
                  </w:r>
                </w:p>
                <w:p w14:paraId="5976E3BF" w14:textId="77777777" w:rsidR="002A7A4E" w:rsidRPr="003335AE" w:rsidRDefault="002A7A4E" w:rsidP="003335AE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</w:p>
                <w:p w14:paraId="410BFD90" w14:textId="5FF73209" w:rsidR="002A7A4E" w:rsidRPr="003335AE" w:rsidRDefault="00EC7EF0" w:rsidP="003335AE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ab/>
                    <w:t xml:space="preserve">The </w:t>
                  </w:r>
                  <w:r w:rsidR="005D1448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OJT 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Coordinator will assist the </w:t>
                  </w:r>
                  <w:r w:rsidR="005D1448" w:rsidRPr="003335AE">
                    <w:rPr>
                      <w:rFonts w:ascii="Arial" w:hAnsi="Arial" w:cs="Arial"/>
                      <w:color w:val="000000"/>
                      <w:sz w:val="22"/>
                    </w:rPr>
                    <w:t>host company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in carrying out the training of the student. He will conduct the classroom instruction and correlate these instructions received by the students to </w:t>
                  </w:r>
                  <w:r w:rsidR="005E7E33" w:rsidRPr="003335AE">
                    <w:rPr>
                      <w:rFonts w:ascii="Arial" w:hAnsi="Arial" w:cs="Arial"/>
                      <w:color w:val="000000"/>
                      <w:sz w:val="22"/>
                    </w:rPr>
                    <w:t>the trainee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actual office experiences. The 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>c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oordinator shall confer with the </w:t>
                  </w:r>
                  <w:r w:rsidR="005D1448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Host 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>Training Establishment</w:t>
                  </w:r>
                  <w:r w:rsidR="005D1448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and visit </w:t>
                  </w:r>
                  <w:r w:rsidR="005E7E33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or call 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the trainee at work </w:t>
                  </w:r>
                  <w:r w:rsidR="00467B0F" w:rsidRPr="003335AE">
                    <w:rPr>
                      <w:rFonts w:ascii="Arial" w:hAnsi="Arial" w:cs="Arial"/>
                      <w:color w:val="000000"/>
                      <w:sz w:val="22"/>
                    </w:rPr>
                    <w:t>to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discover and correct the weaknesses of the student</w:t>
                  </w:r>
                  <w:r w:rsidR="00D67850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trainee.</w:t>
                  </w:r>
                </w:p>
                <w:p w14:paraId="040B5BBA" w14:textId="77777777" w:rsidR="00D67850" w:rsidRPr="003335AE" w:rsidRDefault="00D67850" w:rsidP="003335AE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</w:p>
                <w:p w14:paraId="42CA9CF3" w14:textId="35BF9F52" w:rsidR="00D67850" w:rsidRPr="003335AE" w:rsidRDefault="00D67850" w:rsidP="003335AE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ab/>
                    <w:t xml:space="preserve">The parent or the guardian of the student has been informed about the program and permission has been secured for the student to </w:t>
                  </w:r>
                  <w:r w:rsidR="001F2461" w:rsidRPr="003335AE">
                    <w:rPr>
                      <w:rFonts w:ascii="Arial" w:hAnsi="Arial" w:cs="Arial"/>
                      <w:color w:val="000000"/>
                      <w:sz w:val="22"/>
                    </w:rPr>
                    <w:t>receive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the classroom instruction and 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>ICT industry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experience in the actual </w:t>
                  </w:r>
                  <w:r w:rsidR="00467B0F" w:rsidRPr="003335AE">
                    <w:rPr>
                      <w:rFonts w:ascii="Arial" w:hAnsi="Arial" w:cs="Arial"/>
                      <w:color w:val="000000"/>
                      <w:sz w:val="22"/>
                    </w:rPr>
                    <w:t>workplace</w:t>
                  </w: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>.</w:t>
                  </w:r>
                </w:p>
                <w:p w14:paraId="71F400D3" w14:textId="77777777" w:rsidR="00D67850" w:rsidRPr="003335AE" w:rsidRDefault="00D67850" w:rsidP="003335AE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</w:p>
                <w:p w14:paraId="38D083BB" w14:textId="7C67F47A" w:rsidR="00D67850" w:rsidRPr="003335AE" w:rsidRDefault="00D67850" w:rsidP="003335AE">
                  <w:pPr>
                    <w:jc w:val="both"/>
                    <w:rPr>
                      <w:rFonts w:ascii="Arial" w:hAnsi="Arial" w:cs="Arial"/>
                      <w:color w:val="000000"/>
                      <w:sz w:val="22"/>
                    </w:rPr>
                  </w:pPr>
                  <w:r w:rsidRPr="003335AE">
                    <w:rPr>
                      <w:rFonts w:ascii="Arial" w:hAnsi="Arial" w:cs="Arial"/>
                      <w:color w:val="000000"/>
                      <w:sz w:val="22"/>
                    </w:rPr>
                    <w:tab/>
                  </w:r>
                  <w:r w:rsidR="001C72DA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The training period starts on the date covering </w:t>
                  </w:r>
                  <w:r w:rsidR="00467B0F">
                    <w:rPr>
                      <w:rFonts w:ascii="Arial" w:hAnsi="Arial" w:cs="Arial"/>
                      <w:color w:val="000000"/>
                      <w:sz w:val="22"/>
                    </w:rPr>
                    <w:t xml:space="preserve"> </w:t>
                  </w:r>
                  <w:r w:rsidR="00467B0F" w:rsidRPr="00467B0F">
                    <w:rPr>
                      <w:rFonts w:ascii="Arial" w:hAnsi="Arial" w:cs="Arial"/>
                      <w:b/>
                      <w:bCs/>
                      <w:color w:val="000000"/>
                      <w:sz w:val="22"/>
                      <w:u w:val="single"/>
                    </w:rPr>
                    <w:t>162 hours</w:t>
                  </w:r>
                  <w:r w:rsidR="00467B0F">
                    <w:rPr>
                      <w:rFonts w:ascii="Arial" w:hAnsi="Arial" w:cs="Arial"/>
                      <w:color w:val="000000"/>
                      <w:sz w:val="22"/>
                    </w:rPr>
                    <w:t xml:space="preserve"> </w:t>
                  </w:r>
                  <w:r w:rsidR="000E37B5" w:rsidRPr="003335AE">
                    <w:rPr>
                      <w:rFonts w:ascii="Arial" w:hAnsi="Arial" w:cs="Arial"/>
                      <w:b/>
                      <w:color w:val="000000"/>
                      <w:sz w:val="22"/>
                    </w:rPr>
                    <w:t xml:space="preserve"> 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>of ICT related work. T</w:t>
                  </w:r>
                  <w:r w:rsidR="001C72DA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his agreement has been </w:t>
                  </w:r>
                  <w:r w:rsidR="00DA6CAD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approved and signed by the </w:t>
                  </w:r>
                  <w:r w:rsidR="005D1448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Host 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>Training Establishment</w:t>
                  </w:r>
                  <w:r w:rsidR="00DA6CAD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 representative. The student will report in the </w:t>
                  </w:r>
                  <w:r w:rsidR="00580687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required schedule </w:t>
                  </w:r>
                  <w:r w:rsidR="007F7FE4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given by the </w:t>
                  </w:r>
                  <w:r w:rsidR="000E37B5" w:rsidRPr="003335AE">
                    <w:rPr>
                      <w:rFonts w:ascii="Arial" w:hAnsi="Arial" w:cs="Arial"/>
                      <w:color w:val="000000"/>
                      <w:sz w:val="22"/>
                    </w:rPr>
                    <w:t>HTE</w:t>
                  </w:r>
                  <w:r w:rsidR="007F7FE4" w:rsidRPr="003335AE">
                    <w:rPr>
                      <w:rFonts w:ascii="Arial" w:hAnsi="Arial" w:cs="Arial"/>
                      <w:color w:val="000000"/>
                      <w:sz w:val="22"/>
                    </w:rPr>
                    <w:t xml:space="preserve">. This training agreement may be terminated for a just cause by any person named in this memorandum with the understanding </w:t>
                  </w:r>
                  <w:r w:rsidR="00475273" w:rsidRPr="003335AE">
                    <w:rPr>
                      <w:rFonts w:ascii="Arial" w:hAnsi="Arial" w:cs="Arial"/>
                      <w:color w:val="000000"/>
                      <w:sz w:val="22"/>
                    </w:rPr>
                    <w:t>that the notice will be given to all interested parties.</w:t>
                  </w:r>
                </w:p>
                <w:p w14:paraId="325A781F" w14:textId="77777777" w:rsidR="00E7180B" w:rsidRPr="00A7724F" w:rsidRDefault="00E7180B" w:rsidP="003335AE">
                  <w:pPr>
                    <w:jc w:val="both"/>
                    <w:rPr>
                      <w:rFonts w:ascii="Arial" w:hAnsi="Arial" w:cs="Arial"/>
                      <w:color w:val="000000"/>
                    </w:rPr>
                  </w:pPr>
                </w:p>
                <w:p w14:paraId="53BF1946" w14:textId="77777777" w:rsidR="00C14C34" w:rsidRPr="00A7724F" w:rsidRDefault="00960D69" w:rsidP="00A2749A">
                  <w:pPr>
                    <w:jc w:val="both"/>
                    <w:rPr>
                      <w:rFonts w:ascii="Arial" w:hAnsi="Arial" w:cs="Arial"/>
                      <w:color w:val="000000"/>
                    </w:rPr>
                  </w:pPr>
                  <w:r w:rsidRPr="00A7724F">
                    <w:rPr>
                      <w:rFonts w:ascii="Arial" w:hAnsi="Arial" w:cs="Arial"/>
                      <w:color w:val="000000"/>
                    </w:rPr>
                    <w:t xml:space="preserve">  </w:t>
                  </w:r>
                </w:p>
                <w:p w14:paraId="65396E5D" w14:textId="77777777" w:rsidR="0070644C" w:rsidRPr="00A7724F" w:rsidRDefault="00361E87" w:rsidP="00A2749A">
                  <w:pPr>
                    <w:jc w:val="both"/>
                    <w:rPr>
                      <w:rFonts w:ascii="Arial" w:hAnsi="Arial" w:cs="Arial"/>
                      <w:color w:val="000000"/>
                    </w:rPr>
                  </w:pPr>
                  <w:r w:rsidRPr="00A7724F">
                    <w:rPr>
                      <w:rFonts w:ascii="Arial" w:hAnsi="Arial" w:cs="Arial"/>
                      <w:color w:val="000000"/>
                    </w:rPr>
                    <w:t xml:space="preserve">   </w:t>
                  </w:r>
                  <w:r w:rsidR="0077504B" w:rsidRPr="00A7724F">
                    <w:rPr>
                      <w:rFonts w:ascii="Arial" w:hAnsi="Arial" w:cs="Arial"/>
                      <w:color w:val="000000"/>
                    </w:rPr>
                    <w:t>_____________________________</w:t>
                  </w:r>
                  <w:r w:rsidRPr="00A7724F">
                    <w:rPr>
                      <w:rFonts w:ascii="Arial" w:hAnsi="Arial" w:cs="Arial"/>
                      <w:color w:val="000000"/>
                    </w:rPr>
                    <w:t>_</w:t>
                  </w:r>
                  <w:r w:rsidR="0077504B" w:rsidRPr="00A7724F">
                    <w:rPr>
                      <w:rFonts w:ascii="Arial" w:hAnsi="Arial" w:cs="Arial"/>
                      <w:color w:val="000000"/>
                    </w:rPr>
                    <w:t xml:space="preserve">__               </w:t>
                  </w:r>
                  <w:r w:rsidR="005D1448">
                    <w:rPr>
                      <w:rFonts w:ascii="Arial" w:hAnsi="Arial" w:cs="Arial"/>
                      <w:color w:val="000000"/>
                    </w:rPr>
                    <w:t>__</w:t>
                  </w:r>
                  <w:r w:rsidR="0077504B" w:rsidRPr="00A7724F">
                    <w:rPr>
                      <w:rFonts w:ascii="Arial" w:hAnsi="Arial" w:cs="Arial"/>
                      <w:color w:val="000000"/>
                    </w:rPr>
                    <w:t>______________________________</w:t>
                  </w:r>
                </w:p>
                <w:p w14:paraId="674BE11D" w14:textId="77777777" w:rsidR="0070644C" w:rsidRPr="00A7724F" w:rsidRDefault="004437C0" w:rsidP="00A2749A">
                  <w:pPr>
                    <w:jc w:val="both"/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</w:pPr>
                  <w:r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="00E7180B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 xml:space="preserve">   </w:t>
                  </w:r>
                  <w:r w:rsidR="0070644C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 xml:space="preserve">Signature of Student Trainee </w:t>
                  </w:r>
                  <w:r w:rsidR="005D1448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="005D1448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  <w:t xml:space="preserve">         </w:t>
                  </w:r>
                  <w:r w:rsidR="0070644C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 xml:space="preserve">Signature of </w:t>
                  </w:r>
                  <w:r w:rsidR="005D1448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 xml:space="preserve">Host Company </w:t>
                  </w:r>
                  <w:r w:rsidR="0070644C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>Representative</w:t>
                  </w:r>
                </w:p>
                <w:p w14:paraId="650814FC" w14:textId="77777777" w:rsidR="0077504B" w:rsidRPr="00A7724F" w:rsidRDefault="00992D57" w:rsidP="00A2749A">
                  <w:pPr>
                    <w:jc w:val="both"/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</w:pPr>
                  <w:r w:rsidRPr="00A7724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 xml:space="preserve">                  </w:t>
                  </w:r>
                  <w:r w:rsidR="00E7180B" w:rsidRPr="00A7724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 xml:space="preserve">    </w:t>
                  </w:r>
                  <w:r w:rsidRPr="00A7724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 xml:space="preserve">   (Signature over printed name)                                           </w:t>
                  </w:r>
                  <w:r w:rsidR="005D1448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 xml:space="preserve">                        </w:t>
                  </w:r>
                  <w:r w:rsidR="00EF5593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 xml:space="preserve">        </w:t>
                  </w:r>
                  <w:r w:rsidRPr="00A7724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>(Signature over printed name)</w:t>
                  </w:r>
                </w:p>
                <w:p w14:paraId="021A06A1" w14:textId="77777777" w:rsidR="0077504B" w:rsidRPr="00A7724F" w:rsidRDefault="0077504B" w:rsidP="00A2749A">
                  <w:pPr>
                    <w:jc w:val="both"/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</w:pPr>
                </w:p>
                <w:p w14:paraId="3B7D045D" w14:textId="77777777" w:rsidR="0077504B" w:rsidRPr="00A7724F" w:rsidRDefault="00361E87" w:rsidP="00A2749A">
                  <w:pPr>
                    <w:jc w:val="both"/>
                    <w:rPr>
                      <w:rFonts w:ascii="Century Gothic" w:hAnsi="Century Gothic" w:cs="Arial"/>
                      <w:color w:val="000000"/>
                    </w:rPr>
                  </w:pPr>
                  <w:r w:rsidRPr="00A7724F">
                    <w:rPr>
                      <w:rFonts w:ascii="Century Gothic" w:hAnsi="Century Gothic" w:cs="Arial"/>
                      <w:color w:val="000000"/>
                    </w:rPr>
                    <w:t xml:space="preserve">    </w:t>
                  </w:r>
                  <w:r w:rsidR="0077504B" w:rsidRPr="00A7724F">
                    <w:rPr>
                      <w:rFonts w:ascii="Century Gothic" w:hAnsi="Century Gothic" w:cs="Arial"/>
                      <w:color w:val="000000"/>
                    </w:rPr>
                    <w:t>___________________________________                ___________________________________</w:t>
                  </w:r>
                </w:p>
                <w:p w14:paraId="461D2E44" w14:textId="77777777" w:rsidR="0070644C" w:rsidRPr="00A7724F" w:rsidRDefault="004437C0" w:rsidP="00A2749A">
                  <w:pPr>
                    <w:jc w:val="both"/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</w:pPr>
                  <w:r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="00E7180B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 xml:space="preserve">  </w:t>
                  </w:r>
                  <w:r w:rsidR="0070644C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 xml:space="preserve">Signature of Parent/Guardian </w:t>
                  </w:r>
                  <w:r w:rsidR="00EF5593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="00EF5593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  <w:t xml:space="preserve">           </w:t>
                  </w:r>
                  <w:r w:rsidR="0070644C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 xml:space="preserve">Position of </w:t>
                  </w:r>
                  <w:r w:rsidR="00EF5593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 xml:space="preserve">Host Company </w:t>
                  </w:r>
                  <w:r w:rsidR="0070644C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>Representative</w:t>
                  </w:r>
                </w:p>
                <w:p w14:paraId="6884C64F" w14:textId="77777777" w:rsidR="0077504B" w:rsidRPr="00A7724F" w:rsidRDefault="004437C0" w:rsidP="00A2749A">
                  <w:pPr>
                    <w:jc w:val="both"/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</w:pPr>
                  <w:r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="00992D57" w:rsidRPr="00A7724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 xml:space="preserve"> </w:t>
                  </w:r>
                  <w:r w:rsidR="00361E87" w:rsidRPr="00A7724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 xml:space="preserve">    </w:t>
                  </w:r>
                  <w:r w:rsidR="00992D57" w:rsidRPr="00A7724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 xml:space="preserve"> </w:t>
                  </w:r>
                  <w:r w:rsidR="00E7180B" w:rsidRPr="00A7724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 xml:space="preserve">  </w:t>
                  </w:r>
                  <w:r w:rsidR="00992D57" w:rsidRPr="00A7724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>(Signature over printed name)</w:t>
                  </w:r>
                  <w:r w:rsidR="00361E87" w:rsidRPr="00A7724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 xml:space="preserve">                                                                           </w:t>
                  </w:r>
                </w:p>
                <w:p w14:paraId="48B8BC36" w14:textId="77777777" w:rsidR="0077504B" w:rsidRPr="00A7724F" w:rsidRDefault="0077504B" w:rsidP="00A2749A">
                  <w:pPr>
                    <w:jc w:val="both"/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</w:pPr>
                </w:p>
                <w:p w14:paraId="72193297" w14:textId="77777777" w:rsidR="0077504B" w:rsidRPr="00A7724F" w:rsidRDefault="00361E87" w:rsidP="00A2749A">
                  <w:pPr>
                    <w:jc w:val="both"/>
                    <w:rPr>
                      <w:rFonts w:ascii="Century Gothic" w:hAnsi="Century Gothic" w:cs="Arial"/>
                      <w:color w:val="000000"/>
                    </w:rPr>
                  </w:pPr>
                  <w:r w:rsidRPr="00A7724F">
                    <w:rPr>
                      <w:rFonts w:ascii="Century Gothic" w:hAnsi="Century Gothic" w:cs="Arial"/>
                      <w:color w:val="000000"/>
                    </w:rPr>
                    <w:t xml:space="preserve">    </w:t>
                  </w:r>
                  <w:r w:rsidR="00147597" w:rsidRPr="00A7724F">
                    <w:rPr>
                      <w:rFonts w:ascii="Century Gothic" w:hAnsi="Century Gothic" w:cs="Arial"/>
                      <w:color w:val="000000"/>
                    </w:rPr>
                    <w:t>___________________________________</w:t>
                  </w:r>
                </w:p>
                <w:p w14:paraId="4BB6B5ED" w14:textId="77777777" w:rsidR="0070644C" w:rsidRPr="00A7724F" w:rsidRDefault="0077504B" w:rsidP="00A2749A">
                  <w:pPr>
                    <w:jc w:val="both"/>
                    <w:rPr>
                      <w:rFonts w:ascii="Century Gothic" w:hAnsi="Century Gothic" w:cs="Arial"/>
                      <w:color w:val="000000"/>
                    </w:rPr>
                  </w:pPr>
                  <w:r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="0070644C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 xml:space="preserve">Signature of </w:t>
                  </w:r>
                  <w:r w:rsidR="00EF5593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>OJT</w:t>
                  </w:r>
                  <w:r w:rsidR="0070644C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 xml:space="preserve"> Coordinator </w:t>
                  </w:r>
                  <w:r w:rsidR="004437C0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="004437C0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="004437C0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="0058062C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="0070644C" w:rsidRPr="00A7724F">
                    <w:rPr>
                      <w:rFonts w:ascii="Century Gothic" w:hAnsi="Century Gothic" w:cs="Arial"/>
                      <w:b/>
                      <w:i/>
                      <w:color w:val="000000"/>
                      <w:sz w:val="20"/>
                      <w:szCs w:val="20"/>
                    </w:rPr>
                    <w:t>Date to Start</w:t>
                  </w:r>
                  <w:r w:rsidR="0070644C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>:</w:t>
                  </w:r>
                  <w:r w:rsidR="00777177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 xml:space="preserve"> </w:t>
                  </w:r>
                  <w:r w:rsidR="00147597" w:rsidRPr="00A7724F">
                    <w:rPr>
                      <w:rFonts w:ascii="Century Gothic" w:hAnsi="Century Gothic" w:cs="Arial"/>
                      <w:color w:val="000000"/>
                    </w:rPr>
                    <w:t>______________________</w:t>
                  </w:r>
                </w:p>
                <w:p w14:paraId="3B6E34AB" w14:textId="77777777" w:rsidR="00147597" w:rsidRPr="00A7724F" w:rsidRDefault="00361E87" w:rsidP="00A2749A">
                  <w:pPr>
                    <w:jc w:val="both"/>
                    <w:rPr>
                      <w:rFonts w:ascii="Century Gothic" w:hAnsi="Century Gothic" w:cs="Arial"/>
                      <w:color w:val="000000"/>
                    </w:rPr>
                  </w:pPr>
                  <w:r w:rsidRPr="00A7724F"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  <w:t xml:space="preserve">                           (Signature over printed name)</w:t>
                  </w:r>
                </w:p>
                <w:p w14:paraId="0DE7495C" w14:textId="77777777" w:rsidR="0070644C" w:rsidRPr="00A7724F" w:rsidRDefault="004437C0" w:rsidP="00A2749A">
                  <w:pPr>
                    <w:jc w:val="both"/>
                    <w:rPr>
                      <w:rFonts w:ascii="Century Gothic" w:hAnsi="Century Gothic" w:cs="Arial"/>
                      <w:color w:val="000000"/>
                    </w:rPr>
                  </w:pPr>
                  <w:r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ab/>
                  </w:r>
                  <w:r w:rsidR="0070644C" w:rsidRPr="00A7724F">
                    <w:rPr>
                      <w:rFonts w:ascii="Century Gothic" w:hAnsi="Century Gothic" w:cs="Arial"/>
                      <w:b/>
                      <w:i/>
                      <w:color w:val="000000"/>
                      <w:sz w:val="20"/>
                      <w:szCs w:val="20"/>
                    </w:rPr>
                    <w:t>Date to End:</w:t>
                  </w:r>
                  <w:r w:rsidR="0070644C" w:rsidRPr="00A7724F">
                    <w:rPr>
                      <w:rFonts w:ascii="Century Gothic" w:hAnsi="Century Gothic" w:cs="Arial"/>
                      <w:i/>
                      <w:color w:val="000000"/>
                      <w:sz w:val="20"/>
                      <w:szCs w:val="20"/>
                    </w:rPr>
                    <w:t xml:space="preserve"> </w:t>
                  </w:r>
                  <w:r w:rsidR="00147597" w:rsidRPr="00A7724F">
                    <w:rPr>
                      <w:rFonts w:ascii="Century Gothic" w:hAnsi="Century Gothic" w:cs="Arial"/>
                      <w:color w:val="000000"/>
                    </w:rPr>
                    <w:t>______________________</w:t>
                  </w:r>
                </w:p>
                <w:p w14:paraId="7CF5FB9A" w14:textId="77777777" w:rsidR="00777177" w:rsidRPr="00A7724F" w:rsidRDefault="00777177" w:rsidP="00A2749A">
                  <w:pPr>
                    <w:jc w:val="both"/>
                    <w:rPr>
                      <w:rFonts w:ascii="Century Gothic" w:hAnsi="Century Gothic" w:cs="Arial"/>
                      <w:color w:val="000000"/>
                    </w:rPr>
                  </w:pPr>
                </w:p>
              </w:txbxContent>
            </v:textbox>
          </v:shape>
        </w:pict>
      </w:r>
    </w:p>
    <w:p w14:paraId="0352DBBC" w14:textId="77777777" w:rsidR="0072197B" w:rsidRPr="0072197B" w:rsidRDefault="0072197B" w:rsidP="0072197B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</w:p>
    <w:sectPr w:rsidR="0072197B" w:rsidRPr="0072197B" w:rsidSect="00BC2954">
      <w:headerReference w:type="default" r:id="rId7"/>
      <w:pgSz w:w="12240" w:h="18720" w:code="1"/>
      <w:pgMar w:top="547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7FBAC" w14:textId="77777777" w:rsidR="00D91201" w:rsidRDefault="00D91201" w:rsidP="00F526F1">
      <w:r>
        <w:separator/>
      </w:r>
    </w:p>
  </w:endnote>
  <w:endnote w:type="continuationSeparator" w:id="0">
    <w:p w14:paraId="3BDA04CE" w14:textId="77777777" w:rsidR="00D91201" w:rsidRDefault="00D91201" w:rsidP="00F52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nkGothic Md BT">
    <w:altName w:val="Arial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BB029" w14:textId="77777777" w:rsidR="00D91201" w:rsidRDefault="00D91201" w:rsidP="00F526F1">
      <w:r>
        <w:separator/>
      </w:r>
    </w:p>
  </w:footnote>
  <w:footnote w:type="continuationSeparator" w:id="0">
    <w:p w14:paraId="64BC12A8" w14:textId="77777777" w:rsidR="00D91201" w:rsidRDefault="00D91201" w:rsidP="00F526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0B57B" w14:textId="6893D138" w:rsidR="00F526F1" w:rsidRDefault="00F526F1">
    <w:pPr>
      <w:pStyle w:val="Header"/>
    </w:pPr>
    <w:r>
      <w:rPr>
        <w:noProof/>
      </w:rPr>
      <w:pict w14:anchorId="1CC479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style="position:absolute;margin-left:39pt;margin-top:-9pt;width:475.5pt;height:79.6pt;z-index:-1;visibility:visible" wrapcoords="-34 0 -34 21424 21600 21424 21600 0 -34 0">
          <v:imagedata r:id="rId1" o:title=""/>
          <w10:wrap type="tight"/>
        </v:shape>
      </w:pict>
    </w:r>
  </w:p>
  <w:p w14:paraId="277DC1A2" w14:textId="77777777" w:rsidR="00F526F1" w:rsidRDefault="00F526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A92ABA"/>
    <w:multiLevelType w:val="hybridMultilevel"/>
    <w:tmpl w:val="B7945E14"/>
    <w:lvl w:ilvl="0" w:tplc="838C24C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371564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9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zKytDQzNjMxsjRQ0lEKTi0uzszPAykwrAUAGcSM1ywAAAA="/>
  </w:docVars>
  <w:rsids>
    <w:rsidRoot w:val="005D1BA3"/>
    <w:rsid w:val="00003E7D"/>
    <w:rsid w:val="00011530"/>
    <w:rsid w:val="00070985"/>
    <w:rsid w:val="00076A98"/>
    <w:rsid w:val="000E37B5"/>
    <w:rsid w:val="000E4C34"/>
    <w:rsid w:val="000E7788"/>
    <w:rsid w:val="00133EC3"/>
    <w:rsid w:val="001421F5"/>
    <w:rsid w:val="00147597"/>
    <w:rsid w:val="00165B89"/>
    <w:rsid w:val="00165DDF"/>
    <w:rsid w:val="00173AB5"/>
    <w:rsid w:val="00183CF8"/>
    <w:rsid w:val="001A1B53"/>
    <w:rsid w:val="001A207C"/>
    <w:rsid w:val="001C2CDF"/>
    <w:rsid w:val="001C72DA"/>
    <w:rsid w:val="001D2CC3"/>
    <w:rsid w:val="001F2461"/>
    <w:rsid w:val="002038F3"/>
    <w:rsid w:val="002405AB"/>
    <w:rsid w:val="00283645"/>
    <w:rsid w:val="00283DA9"/>
    <w:rsid w:val="00293EB3"/>
    <w:rsid w:val="002A7A4E"/>
    <w:rsid w:val="002B18BB"/>
    <w:rsid w:val="003000AD"/>
    <w:rsid w:val="00317828"/>
    <w:rsid w:val="0033186F"/>
    <w:rsid w:val="003335AE"/>
    <w:rsid w:val="003371FB"/>
    <w:rsid w:val="003379EA"/>
    <w:rsid w:val="00341E60"/>
    <w:rsid w:val="00356941"/>
    <w:rsid w:val="00361E87"/>
    <w:rsid w:val="00373296"/>
    <w:rsid w:val="0038048F"/>
    <w:rsid w:val="003F273B"/>
    <w:rsid w:val="004437C0"/>
    <w:rsid w:val="00453B9B"/>
    <w:rsid w:val="00467B0F"/>
    <w:rsid w:val="00475273"/>
    <w:rsid w:val="00493DCA"/>
    <w:rsid w:val="004D240A"/>
    <w:rsid w:val="004D6856"/>
    <w:rsid w:val="0052586C"/>
    <w:rsid w:val="005373DE"/>
    <w:rsid w:val="00553583"/>
    <w:rsid w:val="0058062C"/>
    <w:rsid w:val="00580687"/>
    <w:rsid w:val="00594DA6"/>
    <w:rsid w:val="005B77FE"/>
    <w:rsid w:val="005C12AF"/>
    <w:rsid w:val="005C4E88"/>
    <w:rsid w:val="005D1448"/>
    <w:rsid w:val="005D1BA3"/>
    <w:rsid w:val="005D255C"/>
    <w:rsid w:val="005E7E33"/>
    <w:rsid w:val="006133B2"/>
    <w:rsid w:val="00624405"/>
    <w:rsid w:val="00631C9E"/>
    <w:rsid w:val="006445A0"/>
    <w:rsid w:val="00654055"/>
    <w:rsid w:val="00664D31"/>
    <w:rsid w:val="0069468E"/>
    <w:rsid w:val="006B0675"/>
    <w:rsid w:val="006C53C1"/>
    <w:rsid w:val="006F496F"/>
    <w:rsid w:val="006F7AE3"/>
    <w:rsid w:val="0070644C"/>
    <w:rsid w:val="007134BD"/>
    <w:rsid w:val="0072197B"/>
    <w:rsid w:val="0077504B"/>
    <w:rsid w:val="00777177"/>
    <w:rsid w:val="00790BA9"/>
    <w:rsid w:val="00795F2B"/>
    <w:rsid w:val="007A7E89"/>
    <w:rsid w:val="007B36DE"/>
    <w:rsid w:val="007B5C2A"/>
    <w:rsid w:val="007F7FE4"/>
    <w:rsid w:val="00812D95"/>
    <w:rsid w:val="008427C7"/>
    <w:rsid w:val="008802FD"/>
    <w:rsid w:val="00880A83"/>
    <w:rsid w:val="008A404F"/>
    <w:rsid w:val="008D641F"/>
    <w:rsid w:val="008F50B6"/>
    <w:rsid w:val="00905E43"/>
    <w:rsid w:val="009173DF"/>
    <w:rsid w:val="00941057"/>
    <w:rsid w:val="009601A4"/>
    <w:rsid w:val="00960D69"/>
    <w:rsid w:val="0098284E"/>
    <w:rsid w:val="00985092"/>
    <w:rsid w:val="00992D57"/>
    <w:rsid w:val="00994F3B"/>
    <w:rsid w:val="009B31AA"/>
    <w:rsid w:val="009C6E74"/>
    <w:rsid w:val="009F3436"/>
    <w:rsid w:val="009F52D5"/>
    <w:rsid w:val="00A2749A"/>
    <w:rsid w:val="00A34BBF"/>
    <w:rsid w:val="00A474ED"/>
    <w:rsid w:val="00A57FF6"/>
    <w:rsid w:val="00A67F66"/>
    <w:rsid w:val="00A7724F"/>
    <w:rsid w:val="00AA1A05"/>
    <w:rsid w:val="00AB3B5C"/>
    <w:rsid w:val="00B06A25"/>
    <w:rsid w:val="00B1515F"/>
    <w:rsid w:val="00B60556"/>
    <w:rsid w:val="00B7201E"/>
    <w:rsid w:val="00BA23CA"/>
    <w:rsid w:val="00BA7E1B"/>
    <w:rsid w:val="00BC2954"/>
    <w:rsid w:val="00BC47D5"/>
    <w:rsid w:val="00C14C34"/>
    <w:rsid w:val="00C36FAB"/>
    <w:rsid w:val="00C64F65"/>
    <w:rsid w:val="00C82E9B"/>
    <w:rsid w:val="00C91E22"/>
    <w:rsid w:val="00C9534F"/>
    <w:rsid w:val="00C971CE"/>
    <w:rsid w:val="00CE179E"/>
    <w:rsid w:val="00CE2EC0"/>
    <w:rsid w:val="00D05EBA"/>
    <w:rsid w:val="00D23702"/>
    <w:rsid w:val="00D26592"/>
    <w:rsid w:val="00D31B80"/>
    <w:rsid w:val="00D44EE5"/>
    <w:rsid w:val="00D54B33"/>
    <w:rsid w:val="00D54FD3"/>
    <w:rsid w:val="00D65E53"/>
    <w:rsid w:val="00D67850"/>
    <w:rsid w:val="00D7769A"/>
    <w:rsid w:val="00D83B43"/>
    <w:rsid w:val="00D91201"/>
    <w:rsid w:val="00DA6CAD"/>
    <w:rsid w:val="00DA7D86"/>
    <w:rsid w:val="00DB24E8"/>
    <w:rsid w:val="00DD0DE6"/>
    <w:rsid w:val="00E04DD1"/>
    <w:rsid w:val="00E11E71"/>
    <w:rsid w:val="00E40038"/>
    <w:rsid w:val="00E461EE"/>
    <w:rsid w:val="00E7180B"/>
    <w:rsid w:val="00EA23A8"/>
    <w:rsid w:val="00EA770D"/>
    <w:rsid w:val="00EA7BBD"/>
    <w:rsid w:val="00EC372B"/>
    <w:rsid w:val="00EC7EF0"/>
    <w:rsid w:val="00ED11CB"/>
    <w:rsid w:val="00EE3691"/>
    <w:rsid w:val="00EE7AA0"/>
    <w:rsid w:val="00EF5593"/>
    <w:rsid w:val="00F13799"/>
    <w:rsid w:val="00F35B7B"/>
    <w:rsid w:val="00F526F1"/>
    <w:rsid w:val="00F660B8"/>
    <w:rsid w:val="00F858D1"/>
    <w:rsid w:val="00F8702B"/>
    <w:rsid w:val="00F965D5"/>
    <w:rsid w:val="00FB2D6D"/>
    <w:rsid w:val="00FE2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95"/>
    <o:shapelayout v:ext="edit">
      <o:idmap v:ext="edit" data="2"/>
    </o:shapelayout>
  </w:shapeDefaults>
  <w:decimalSymbol w:val="."/>
  <w:listSeparator w:val=","/>
  <w14:docId w14:val="0F758E43"/>
  <w15:chartTrackingRefBased/>
  <w15:docId w15:val="{1E5C5DED-FEA0-4D15-8635-59A52E853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uiPriority w:val="99"/>
    <w:rsid w:val="00F526F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6F1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F526F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526F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46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ege of Computer Studies</vt:lpstr>
    </vt:vector>
  </TitlesOfParts>
  <Company>RAM</Company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 of Computer Studies</dc:title>
  <dc:subject/>
  <dc:creator>Red Mirabel</dc:creator>
  <cp:keywords/>
  <cp:lastModifiedBy>Microsoft 365</cp:lastModifiedBy>
  <cp:revision>3</cp:revision>
  <cp:lastPrinted>2015-06-16T11:13:00Z</cp:lastPrinted>
  <dcterms:created xsi:type="dcterms:W3CDTF">2022-04-11T14:54:00Z</dcterms:created>
  <dcterms:modified xsi:type="dcterms:W3CDTF">2022-04-11T14:55:00Z</dcterms:modified>
</cp:coreProperties>
</file>